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8.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0" w:name="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42f6566-5d9c-45c2-a653-dadd6a48d0c4"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2f6566-5d9c-45c2-a653-dadd6a48d0c4"/>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01T09:50:30Z</dcterms:created>
  <dcterms:modified xsi:type="dcterms:W3CDTF">2023-04-01T09: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